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9C64B" w14:textId="77777777" w:rsidR="00587E1F" w:rsidRDefault="00587E1F" w:rsidP="009A4A47">
      <w:pPr>
        <w:pStyle w:val="Titel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</w:p>
    <w:p w14:paraId="4729B9E6" w14:textId="77777777" w:rsidR="00587E1F" w:rsidRDefault="00587E1F" w:rsidP="009A4A47">
      <w:pPr>
        <w:pStyle w:val="Titel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</w:p>
    <w:p w14:paraId="369557C2" w14:textId="77777777" w:rsidR="00587E1F" w:rsidRDefault="00587E1F" w:rsidP="009A4A47">
      <w:pPr>
        <w:pStyle w:val="Titel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</w:p>
    <w:p w14:paraId="20FBFFFA" w14:textId="26CD8C8A" w:rsidR="009A4A47" w:rsidRPr="00656444" w:rsidRDefault="00ED20CC" w:rsidP="009A4A47">
      <w:pPr>
        <w:pStyle w:val="Titel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  <w:proofErr w:type="spellStart"/>
      <w:r w:rsidRPr="00656444">
        <w:rPr>
          <w:rFonts w:ascii="Calibri" w:eastAsia="Calibri" w:hAnsi="Calibri"/>
          <w:color w:val="auto"/>
          <w:sz w:val="24"/>
          <w:szCs w:val="24"/>
          <w:lang w:val="nl-BE" w:eastAsia="de-DE"/>
        </w:rPr>
        <w:t>Straits</w:t>
      </w:r>
      <w:proofErr w:type="spellEnd"/>
      <w:r w:rsidRPr="00656444">
        <w:rPr>
          <w:rFonts w:ascii="Calibri" w:eastAsia="Calibri" w:hAnsi="Calibri"/>
          <w:color w:val="auto"/>
          <w:sz w:val="24"/>
          <w:szCs w:val="24"/>
          <w:lang w:val="nl-BE" w:eastAsia="de-DE"/>
        </w:rPr>
        <w:t xml:space="preserve"> </w:t>
      </w:r>
      <w:proofErr w:type="spellStart"/>
      <w:r w:rsidRPr="00656444">
        <w:rPr>
          <w:rFonts w:ascii="Calibri" w:eastAsia="Calibri" w:hAnsi="Calibri"/>
          <w:color w:val="auto"/>
          <w:sz w:val="24"/>
          <w:szCs w:val="24"/>
          <w:lang w:val="nl-BE" w:eastAsia="de-DE"/>
        </w:rPr>
        <w:t>Committee</w:t>
      </w:r>
      <w:proofErr w:type="spellEnd"/>
    </w:p>
    <w:p w14:paraId="5F3CEBC0" w14:textId="3B54C7C6" w:rsidR="00ED20CC" w:rsidRPr="00656444" w:rsidRDefault="00656444" w:rsidP="00B62229">
      <w:pPr>
        <w:jc w:val="center"/>
        <w:rPr>
          <w:lang w:val="nl-BE" w:eastAsia="de-DE"/>
        </w:rPr>
      </w:pPr>
      <w:r w:rsidRPr="00656444">
        <w:rPr>
          <w:lang w:val="nl-BE" w:eastAsia="de-DE"/>
        </w:rPr>
        <w:t>Verklaring van</w:t>
      </w:r>
      <w:r w:rsidR="00ED20CC" w:rsidRPr="00656444">
        <w:rPr>
          <w:lang w:val="nl-BE" w:eastAsia="de-DE"/>
        </w:rPr>
        <w:t xml:space="preserve"> </w:t>
      </w:r>
      <w:proofErr w:type="spellStart"/>
      <w:r w:rsidR="00ED20CC" w:rsidRPr="00656444">
        <w:rPr>
          <w:lang w:val="nl-BE" w:eastAsia="de-DE"/>
        </w:rPr>
        <w:t>Wimille</w:t>
      </w:r>
      <w:proofErr w:type="spellEnd"/>
    </w:p>
    <w:p w14:paraId="39CAA881" w14:textId="77777777" w:rsidR="009A4A47" w:rsidRPr="00554F39" w:rsidRDefault="009A4A47" w:rsidP="00554F39">
      <w:pPr>
        <w:rPr>
          <w:b/>
          <w:sz w:val="20"/>
          <w:szCs w:val="20"/>
          <w:lang w:val="nl-BE"/>
        </w:rPr>
      </w:pPr>
    </w:p>
    <w:p w14:paraId="2EAF397A" w14:textId="77777777" w:rsidR="009A4A47" w:rsidRDefault="009A4A47" w:rsidP="009A4A47">
      <w:pPr>
        <w:jc w:val="center"/>
        <w:rPr>
          <w:b/>
          <w:sz w:val="24"/>
          <w:szCs w:val="24"/>
          <w:lang w:val="nl-BE"/>
        </w:rPr>
      </w:pPr>
      <w:r w:rsidRPr="00587E1F">
        <w:rPr>
          <w:b/>
          <w:sz w:val="24"/>
          <w:szCs w:val="24"/>
          <w:lang w:val="nl-BE"/>
        </w:rPr>
        <w:t xml:space="preserve">Letter of Support </w:t>
      </w:r>
    </w:p>
    <w:p w14:paraId="38E07433" w14:textId="77777777" w:rsidR="00587E1F" w:rsidRPr="00587E1F" w:rsidRDefault="00587E1F" w:rsidP="009A4A47">
      <w:pPr>
        <w:jc w:val="center"/>
        <w:rPr>
          <w:b/>
          <w:sz w:val="24"/>
          <w:szCs w:val="24"/>
          <w:lang w:val="nl-BE"/>
        </w:rPr>
      </w:pPr>
    </w:p>
    <w:p w14:paraId="133CC448" w14:textId="5AB3E665" w:rsidR="0007665C" w:rsidRPr="00656444" w:rsidRDefault="00656444" w:rsidP="009A4A47">
      <w:pPr>
        <w:jc w:val="center"/>
        <w:rPr>
          <w:sz w:val="24"/>
          <w:szCs w:val="24"/>
          <w:highlight w:val="lightGray"/>
          <w:lang w:val="nl-BE"/>
        </w:rPr>
      </w:pPr>
      <w:r w:rsidRPr="00656444">
        <w:rPr>
          <w:sz w:val="24"/>
          <w:szCs w:val="24"/>
          <w:lang w:val="nl-BE"/>
        </w:rPr>
        <w:t>van</w:t>
      </w:r>
      <w:r w:rsidR="00606F60" w:rsidRPr="00656444">
        <w:rPr>
          <w:sz w:val="24"/>
          <w:szCs w:val="24"/>
          <w:lang w:val="nl-BE"/>
        </w:rPr>
        <w:t xml:space="preserve"> </w:t>
      </w:r>
      <w:r w:rsidR="0007665C" w:rsidRPr="00656444">
        <w:rPr>
          <w:sz w:val="24"/>
          <w:szCs w:val="24"/>
          <w:highlight w:val="lightGray"/>
          <w:lang w:val="nl-BE"/>
        </w:rPr>
        <w:t>(</w:t>
      </w:r>
      <w:r w:rsidR="0007665C" w:rsidRPr="00656444">
        <w:rPr>
          <w:sz w:val="24"/>
          <w:szCs w:val="24"/>
          <w:shd w:val="pct15" w:color="auto" w:fill="FFFFFF"/>
          <w:lang w:val="nl-BE"/>
        </w:rPr>
        <w:t>na</w:t>
      </w:r>
      <w:r w:rsidRPr="00656444">
        <w:rPr>
          <w:sz w:val="24"/>
          <w:szCs w:val="24"/>
          <w:shd w:val="pct15" w:color="auto" w:fill="FFFFFF"/>
          <w:lang w:val="nl-BE"/>
        </w:rPr>
        <w:t>a</w:t>
      </w:r>
      <w:r w:rsidR="0007665C" w:rsidRPr="00656444">
        <w:rPr>
          <w:sz w:val="24"/>
          <w:szCs w:val="24"/>
          <w:shd w:val="pct15" w:color="auto" w:fill="FFFFFF"/>
          <w:lang w:val="nl-BE"/>
        </w:rPr>
        <w:t>m</w:t>
      </w:r>
      <w:r w:rsidRPr="00656444">
        <w:rPr>
          <w:sz w:val="24"/>
          <w:szCs w:val="24"/>
          <w:shd w:val="pct15" w:color="auto" w:fill="FFFFFF"/>
          <w:lang w:val="nl-BE"/>
        </w:rPr>
        <w:t xml:space="preserve"> van de</w:t>
      </w:r>
      <w:r w:rsidR="0007665C" w:rsidRPr="00656444">
        <w:rPr>
          <w:sz w:val="24"/>
          <w:szCs w:val="24"/>
          <w:shd w:val="pct15" w:color="auto" w:fill="FFFFFF"/>
          <w:lang w:val="nl-BE"/>
        </w:rPr>
        <w:t xml:space="preserve"> </w:t>
      </w:r>
      <w:r w:rsidR="22EE5299" w:rsidRPr="00656444">
        <w:rPr>
          <w:sz w:val="24"/>
          <w:szCs w:val="24"/>
          <w:shd w:val="pct15" w:color="auto" w:fill="FFFFFF"/>
          <w:lang w:val="nl-BE"/>
        </w:rPr>
        <w:t>instelling</w:t>
      </w:r>
      <w:r w:rsidR="0007665C" w:rsidRPr="00656444">
        <w:rPr>
          <w:sz w:val="24"/>
          <w:szCs w:val="24"/>
          <w:highlight w:val="lightGray"/>
          <w:lang w:val="nl-BE"/>
        </w:rPr>
        <w:t>)</w:t>
      </w:r>
    </w:p>
    <w:p w14:paraId="1D42B229" w14:textId="4C790FD2" w:rsidR="009A4A47" w:rsidRPr="00656444" w:rsidRDefault="00656444" w:rsidP="009A4A47">
      <w:pPr>
        <w:jc w:val="center"/>
        <w:rPr>
          <w:sz w:val="24"/>
          <w:szCs w:val="24"/>
          <w:lang w:val="nl-BE"/>
        </w:rPr>
      </w:pPr>
      <w:r w:rsidRPr="00656444">
        <w:rPr>
          <w:sz w:val="24"/>
          <w:szCs w:val="24"/>
          <w:lang w:val="nl-BE"/>
        </w:rPr>
        <w:t>voor de hernieuwde deelname van het VK</w:t>
      </w:r>
      <w:r w:rsidR="009F4063" w:rsidRPr="00656444">
        <w:rPr>
          <w:sz w:val="24"/>
          <w:szCs w:val="24"/>
          <w:lang w:val="nl-BE"/>
        </w:rPr>
        <w:t xml:space="preserve"> </w:t>
      </w:r>
      <w:r>
        <w:rPr>
          <w:sz w:val="24"/>
          <w:szCs w:val="24"/>
          <w:lang w:val="nl-BE"/>
        </w:rPr>
        <w:t>binnen</w:t>
      </w:r>
      <w:r w:rsidR="009F4063" w:rsidRPr="00656444">
        <w:rPr>
          <w:sz w:val="24"/>
          <w:szCs w:val="24"/>
          <w:lang w:val="nl-BE"/>
        </w:rPr>
        <w:t xml:space="preserve"> Interreg 2028–2034</w:t>
      </w:r>
    </w:p>
    <w:p w14:paraId="5FCAC262" w14:textId="77777777" w:rsidR="00587E1F" w:rsidRDefault="00587E1F" w:rsidP="00857EAF">
      <w:pPr>
        <w:jc w:val="both"/>
        <w:rPr>
          <w:sz w:val="20"/>
          <w:szCs w:val="20"/>
          <w:lang w:val="nl-BE"/>
        </w:rPr>
      </w:pPr>
    </w:p>
    <w:p w14:paraId="33C36AFA" w14:textId="77777777" w:rsidR="00587E1F" w:rsidRDefault="00587E1F" w:rsidP="00857EAF">
      <w:pPr>
        <w:jc w:val="both"/>
        <w:rPr>
          <w:sz w:val="20"/>
          <w:szCs w:val="20"/>
          <w:lang w:val="nl-BE"/>
        </w:rPr>
      </w:pPr>
    </w:p>
    <w:p w14:paraId="7D70E248" w14:textId="00901D5F" w:rsidR="00857EAF" w:rsidRPr="00656444" w:rsidRDefault="009A4A47" w:rsidP="00857EAF">
      <w:pPr>
        <w:jc w:val="both"/>
        <w:rPr>
          <w:sz w:val="24"/>
          <w:szCs w:val="24"/>
          <w:lang w:val="nl-BE"/>
        </w:rPr>
      </w:pPr>
      <w:r w:rsidRPr="00656444">
        <w:rPr>
          <w:sz w:val="24"/>
          <w:szCs w:val="24"/>
          <w:shd w:val="pct15" w:color="auto" w:fill="FFFFFF"/>
          <w:lang w:val="nl-BE"/>
        </w:rPr>
        <w:t>(Tite</w:t>
      </w:r>
      <w:r w:rsidR="00656444" w:rsidRPr="00656444">
        <w:rPr>
          <w:sz w:val="24"/>
          <w:szCs w:val="24"/>
          <w:shd w:val="pct15" w:color="auto" w:fill="FFFFFF"/>
          <w:lang w:val="nl-BE"/>
        </w:rPr>
        <w:t>l</w:t>
      </w:r>
      <w:r w:rsidRPr="00656444">
        <w:rPr>
          <w:sz w:val="24"/>
          <w:szCs w:val="24"/>
          <w:shd w:val="pct15" w:color="auto" w:fill="FFFFFF"/>
          <w:lang w:val="nl-BE"/>
        </w:rPr>
        <w:t xml:space="preserve"> </w:t>
      </w:r>
      <w:r w:rsidR="00656444" w:rsidRPr="00656444">
        <w:rPr>
          <w:sz w:val="24"/>
          <w:szCs w:val="24"/>
          <w:shd w:val="pct15" w:color="auto" w:fill="FFFFFF"/>
          <w:lang w:val="nl-BE"/>
        </w:rPr>
        <w:t>van de instelling</w:t>
      </w:r>
      <w:r w:rsidRPr="00656444">
        <w:rPr>
          <w:sz w:val="24"/>
          <w:szCs w:val="24"/>
          <w:highlight w:val="lightGray"/>
          <w:lang w:val="nl-BE"/>
        </w:rPr>
        <w:t>)</w:t>
      </w:r>
      <w:r w:rsidRPr="00656444">
        <w:rPr>
          <w:sz w:val="24"/>
          <w:szCs w:val="24"/>
          <w:lang w:val="nl-BE"/>
        </w:rPr>
        <w:t xml:space="preserve">, </w:t>
      </w:r>
      <w:r w:rsidR="00656444" w:rsidRPr="00656444">
        <w:rPr>
          <w:sz w:val="24"/>
          <w:szCs w:val="24"/>
          <w:lang w:val="nl-BE"/>
        </w:rPr>
        <w:t>wil graag het initiatief steunen van de lokale autoriteiten die deel uitmaken van het Straits Committee, Kent County Council (Verenigd Koninkrijk), de departementen Nord en Pas-de-Calais (Frankrijk), de provincies Oost-Vlaanderen en West-Vlaanderen (België), de provincies Zuid-Holland en Zeeland (Nederland), die</w:t>
      </w:r>
      <w:r w:rsidR="19BD75FB" w:rsidRPr="00656444">
        <w:rPr>
          <w:sz w:val="24"/>
          <w:szCs w:val="24"/>
          <w:lang w:val="nl-BE"/>
        </w:rPr>
        <w:t xml:space="preserve">, in hun </w:t>
      </w:r>
      <w:r w:rsidR="00656444" w:rsidRPr="00656444">
        <w:rPr>
          <w:sz w:val="24"/>
          <w:szCs w:val="24"/>
          <w:lang w:val="nl-BE"/>
        </w:rPr>
        <w:t xml:space="preserve">gezamenlijke </w:t>
      </w:r>
      <w:r w:rsidR="6DDB80C1" w:rsidRPr="0262065B">
        <w:rPr>
          <w:b/>
          <w:bCs/>
          <w:i/>
          <w:iCs/>
          <w:sz w:val="24"/>
          <w:szCs w:val="24"/>
          <w:lang w:val="nl-BE"/>
        </w:rPr>
        <w:t>V</w:t>
      </w:r>
      <w:r w:rsidR="00656444" w:rsidRPr="0262065B">
        <w:rPr>
          <w:b/>
          <w:bCs/>
          <w:i/>
          <w:iCs/>
          <w:sz w:val="24"/>
          <w:szCs w:val="24"/>
          <w:lang w:val="nl-BE"/>
        </w:rPr>
        <w:t>erklaring van Wimille</w:t>
      </w:r>
      <w:r w:rsidR="00656444" w:rsidRPr="00656444">
        <w:rPr>
          <w:sz w:val="24"/>
          <w:szCs w:val="24"/>
          <w:lang w:val="nl-BE"/>
        </w:rPr>
        <w:t xml:space="preserve"> </w:t>
      </w:r>
      <w:r w:rsidR="5EA3C3C4" w:rsidRPr="00656444">
        <w:rPr>
          <w:sz w:val="24"/>
          <w:szCs w:val="24"/>
          <w:lang w:val="nl-BE"/>
        </w:rPr>
        <w:t>oproepen tot de</w:t>
      </w:r>
      <w:r w:rsidR="00656444" w:rsidRPr="00656444">
        <w:rPr>
          <w:sz w:val="24"/>
          <w:szCs w:val="24"/>
          <w:lang w:val="nl-BE"/>
        </w:rPr>
        <w:t xml:space="preserve"> hernieuwde deelname van het Verenigd Koninkrijk aan de Interreg-programma's tijdens de komende programmaperiode 2028-2034.</w:t>
      </w:r>
    </w:p>
    <w:p w14:paraId="2B6A386B" w14:textId="77777777" w:rsidR="005C7347" w:rsidRPr="00554F39" w:rsidRDefault="005C7347" w:rsidP="00857EAF">
      <w:pPr>
        <w:jc w:val="both"/>
        <w:rPr>
          <w:sz w:val="20"/>
          <w:szCs w:val="20"/>
          <w:lang w:val="nl-BE"/>
        </w:rPr>
      </w:pPr>
    </w:p>
    <w:p w14:paraId="1FC2566E" w14:textId="4359A889" w:rsidR="242B5237" w:rsidRDefault="242B5237" w:rsidP="0262065B">
      <w:pPr>
        <w:jc w:val="both"/>
        <w:rPr>
          <w:sz w:val="24"/>
          <w:szCs w:val="24"/>
          <w:lang w:val="nl-BE"/>
        </w:rPr>
      </w:pPr>
      <w:r w:rsidRPr="0262065B">
        <w:rPr>
          <w:sz w:val="24"/>
          <w:szCs w:val="24"/>
          <w:lang w:val="nl-BE"/>
        </w:rPr>
        <w:t>Met deze verklaring wil het Straits Committee de aandacht vestigen op het strategische belang en opportuniteiten v</w:t>
      </w:r>
      <w:r w:rsidR="73724429" w:rsidRPr="0262065B">
        <w:rPr>
          <w:sz w:val="24"/>
          <w:szCs w:val="24"/>
          <w:lang w:val="nl-BE"/>
        </w:rPr>
        <w:t xml:space="preserve">oor </w:t>
      </w:r>
      <w:r w:rsidRPr="0262065B">
        <w:rPr>
          <w:sz w:val="24"/>
          <w:szCs w:val="24"/>
          <w:lang w:val="nl-BE"/>
        </w:rPr>
        <w:t>het versterken van de samenwerking tussen de gebieden van de Europese Unie en het Verenigd Koninkrijk in het kader van de Europese territoriale samenwerking</w:t>
      </w:r>
      <w:r w:rsidR="42F3E597" w:rsidRPr="0262065B">
        <w:rPr>
          <w:sz w:val="24"/>
          <w:szCs w:val="24"/>
          <w:lang w:val="nl-BE"/>
        </w:rPr>
        <w:t>, vaak aangeduid als Interreg</w:t>
      </w:r>
      <w:r w:rsidRPr="0262065B">
        <w:rPr>
          <w:sz w:val="24"/>
          <w:szCs w:val="24"/>
          <w:lang w:val="nl-BE"/>
        </w:rPr>
        <w:t>.</w:t>
      </w:r>
    </w:p>
    <w:p w14:paraId="0AC56E16" w14:textId="45DFF409" w:rsidR="0262065B" w:rsidRDefault="0262065B" w:rsidP="0262065B">
      <w:pPr>
        <w:jc w:val="both"/>
        <w:rPr>
          <w:sz w:val="20"/>
          <w:szCs w:val="20"/>
          <w:lang w:val="nl-BE"/>
        </w:rPr>
      </w:pPr>
    </w:p>
    <w:p w14:paraId="509CA61B" w14:textId="255CFC19" w:rsidR="00656444" w:rsidRPr="00656444" w:rsidRDefault="526DEE41" w:rsidP="0262065B">
      <w:pPr>
        <w:jc w:val="both"/>
        <w:rPr>
          <w:sz w:val="24"/>
          <w:szCs w:val="24"/>
          <w:lang w:val="nl-BE"/>
        </w:rPr>
      </w:pPr>
      <w:r w:rsidRPr="0262065B">
        <w:rPr>
          <w:sz w:val="24"/>
          <w:szCs w:val="24"/>
          <w:lang w:val="nl-BE"/>
        </w:rPr>
        <w:t>(Titel van de instelling</w:t>
      </w:r>
      <w:r w:rsidRPr="0262065B">
        <w:rPr>
          <w:sz w:val="24"/>
          <w:szCs w:val="24"/>
          <w:highlight w:val="lightGray"/>
          <w:lang w:val="nl-BE"/>
        </w:rPr>
        <w:t>)</w:t>
      </w:r>
      <w:r w:rsidRPr="0262065B">
        <w:rPr>
          <w:sz w:val="24"/>
          <w:szCs w:val="24"/>
          <w:lang w:val="nl-BE"/>
        </w:rPr>
        <w:t xml:space="preserve"> is </w:t>
      </w:r>
      <w:r w:rsidR="00656444" w:rsidRPr="0262065B">
        <w:rPr>
          <w:sz w:val="24"/>
          <w:szCs w:val="24"/>
          <w:lang w:val="nl-BE"/>
        </w:rPr>
        <w:t>ervan overtuigd dat hernieuwde deelname van het Verenigd Koninkrijk aan deze Interreg-programma's niet alleen zou bijdragen aan het succes ervan, maar ook de cohesie, het wederzijds begrip, de veiligheid en de welvaart zou versterken.</w:t>
      </w:r>
    </w:p>
    <w:p w14:paraId="249D2A5C" w14:textId="77777777" w:rsidR="00656444" w:rsidRPr="00554F39" w:rsidRDefault="00656444" w:rsidP="00656444">
      <w:pPr>
        <w:jc w:val="both"/>
        <w:rPr>
          <w:sz w:val="20"/>
          <w:szCs w:val="20"/>
          <w:lang w:val="nl-BE"/>
        </w:rPr>
      </w:pPr>
    </w:p>
    <w:p w14:paraId="3C6EC903" w14:textId="7C00D771" w:rsidR="00656444" w:rsidRPr="00656444" w:rsidRDefault="00656444" w:rsidP="00656444">
      <w:pPr>
        <w:jc w:val="both"/>
        <w:rPr>
          <w:sz w:val="24"/>
          <w:szCs w:val="24"/>
          <w:lang w:val="nl-BE"/>
        </w:rPr>
      </w:pPr>
      <w:r w:rsidRPr="0262065B">
        <w:rPr>
          <w:sz w:val="24"/>
          <w:szCs w:val="24"/>
          <w:lang w:val="nl-BE"/>
        </w:rPr>
        <w:t xml:space="preserve">Daarnaast willen wij benadrukken dat wij niet alleen de hernieuwde deelname van het Verenigd Koninkrijk aan de bestaande Interreg-programma's, zoals Interreg Noordzee en Noordwest-Europa, zouden verwelkomen, maar dat de </w:t>
      </w:r>
      <w:r w:rsidR="00554F39" w:rsidRPr="0262065B">
        <w:rPr>
          <w:sz w:val="24"/>
          <w:szCs w:val="24"/>
          <w:lang w:val="nl-BE"/>
        </w:rPr>
        <w:t>herinvoering</w:t>
      </w:r>
      <w:r w:rsidRPr="0262065B">
        <w:rPr>
          <w:sz w:val="24"/>
          <w:szCs w:val="24"/>
          <w:lang w:val="nl-BE"/>
        </w:rPr>
        <w:t xml:space="preserve"> van een specifiek Interreg 2 Zeeën-programma met een eigen budget de optimale voorwaarden voor samenwerking zou scheppen</w:t>
      </w:r>
      <w:r w:rsidR="6114C319" w:rsidRPr="0262065B">
        <w:rPr>
          <w:sz w:val="24"/>
          <w:szCs w:val="24"/>
          <w:lang w:val="nl-BE"/>
        </w:rPr>
        <w:t xml:space="preserve"> rond de Zuidelijke Noordzee en het Nauw van Calais</w:t>
      </w:r>
      <w:r w:rsidRPr="0262065B">
        <w:rPr>
          <w:sz w:val="24"/>
          <w:szCs w:val="24"/>
          <w:lang w:val="nl-BE"/>
        </w:rPr>
        <w:t>.</w:t>
      </w:r>
    </w:p>
    <w:p w14:paraId="664AF177" w14:textId="4D369592" w:rsidR="00656444" w:rsidRPr="00554F39" w:rsidRDefault="00656444" w:rsidP="0262065B">
      <w:pPr>
        <w:jc w:val="both"/>
        <w:rPr>
          <w:sz w:val="20"/>
          <w:szCs w:val="20"/>
          <w:lang w:val="nl-BE"/>
        </w:rPr>
      </w:pPr>
    </w:p>
    <w:p w14:paraId="72F50677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26747C7A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44DDC134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48EDA7E0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2EAE6E0B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127EB212" w14:textId="77777777" w:rsidR="00587E1F" w:rsidRDefault="00587E1F" w:rsidP="0262065B">
      <w:pPr>
        <w:jc w:val="both"/>
        <w:rPr>
          <w:sz w:val="24"/>
          <w:szCs w:val="24"/>
          <w:lang w:val="nl-BE"/>
        </w:rPr>
      </w:pPr>
    </w:p>
    <w:p w14:paraId="57809355" w14:textId="74C05B62" w:rsidR="00656444" w:rsidRDefault="00656444" w:rsidP="0262065B">
      <w:pPr>
        <w:jc w:val="both"/>
        <w:rPr>
          <w:sz w:val="24"/>
          <w:szCs w:val="24"/>
          <w:lang w:val="nl-BE"/>
        </w:rPr>
      </w:pPr>
      <w:r w:rsidRPr="0262065B">
        <w:rPr>
          <w:sz w:val="24"/>
          <w:szCs w:val="24"/>
          <w:lang w:val="nl-BE"/>
        </w:rPr>
        <w:t xml:space="preserve">Door deze brief te ondertekenen, willen wij onze volledige steun betuigen aan de </w:t>
      </w:r>
      <w:r w:rsidR="4E32AA00" w:rsidRPr="0262065B">
        <w:rPr>
          <w:b/>
          <w:bCs/>
          <w:i/>
          <w:iCs/>
          <w:sz w:val="24"/>
          <w:szCs w:val="24"/>
          <w:lang w:val="nl-BE"/>
        </w:rPr>
        <w:t>V</w:t>
      </w:r>
      <w:r w:rsidRPr="0262065B">
        <w:rPr>
          <w:b/>
          <w:bCs/>
          <w:i/>
          <w:iCs/>
          <w:sz w:val="24"/>
          <w:szCs w:val="24"/>
          <w:lang w:val="nl-BE"/>
        </w:rPr>
        <w:t>erklaring van Wimille</w:t>
      </w:r>
      <w:r w:rsidR="1488A28B" w:rsidRPr="0262065B">
        <w:rPr>
          <w:sz w:val="24"/>
          <w:szCs w:val="24"/>
          <w:lang w:val="nl-BE"/>
        </w:rPr>
        <w:t>. S</w:t>
      </w:r>
      <w:r w:rsidRPr="0262065B">
        <w:rPr>
          <w:sz w:val="24"/>
          <w:szCs w:val="24"/>
          <w:lang w:val="nl-BE"/>
        </w:rPr>
        <w:t xml:space="preserve">amen met de lokale autoriteiten binnen het </w:t>
      </w:r>
      <w:r w:rsidR="00554F39" w:rsidRPr="0262065B">
        <w:rPr>
          <w:sz w:val="24"/>
          <w:szCs w:val="24"/>
          <w:lang w:val="nl-BE"/>
        </w:rPr>
        <w:t>Straits Committee</w:t>
      </w:r>
      <w:r w:rsidRPr="0262065B">
        <w:rPr>
          <w:sz w:val="24"/>
          <w:szCs w:val="24"/>
          <w:lang w:val="nl-BE"/>
        </w:rPr>
        <w:t xml:space="preserve">, </w:t>
      </w:r>
      <w:r w:rsidR="4AF6DF96" w:rsidRPr="0262065B">
        <w:rPr>
          <w:sz w:val="24"/>
          <w:szCs w:val="24"/>
          <w:lang w:val="nl-BE"/>
        </w:rPr>
        <w:t xml:space="preserve">hopen wij </w:t>
      </w:r>
      <w:r w:rsidRPr="0262065B">
        <w:rPr>
          <w:sz w:val="24"/>
          <w:szCs w:val="24"/>
          <w:lang w:val="nl-BE"/>
        </w:rPr>
        <w:t xml:space="preserve">dat een hernieuwde en versterkte samenwerking met het Verenigd Koninkrijk </w:t>
      </w:r>
      <w:r w:rsidR="37FC35F0" w:rsidRPr="0262065B">
        <w:rPr>
          <w:sz w:val="24"/>
          <w:szCs w:val="24"/>
          <w:lang w:val="nl-BE"/>
        </w:rPr>
        <w:t>via Interreg-programma's en dringen er bij alle betrokken partijen op aan om zo snel mogelijk in gesprek te gaan om dit mogelijk te maken.</w:t>
      </w:r>
    </w:p>
    <w:p w14:paraId="0A64EFD8" w14:textId="77777777" w:rsidR="00656444" w:rsidRPr="00554F39" w:rsidRDefault="00656444" w:rsidP="00656444">
      <w:pPr>
        <w:jc w:val="both"/>
        <w:rPr>
          <w:sz w:val="20"/>
          <w:szCs w:val="20"/>
          <w:lang w:val="nl-BE"/>
        </w:rPr>
      </w:pPr>
    </w:p>
    <w:p w14:paraId="25A7782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Name, title</w:t>
      </w:r>
    </w:p>
    <w:p w14:paraId="24B973F8" w14:textId="77777777" w:rsidR="008C5A4A" w:rsidRPr="00554F39" w:rsidRDefault="008C5A4A" w:rsidP="0007665C">
      <w:pPr>
        <w:jc w:val="both"/>
        <w:rPr>
          <w:sz w:val="20"/>
          <w:szCs w:val="20"/>
          <w:highlight w:val="lightGray"/>
        </w:rPr>
      </w:pPr>
    </w:p>
    <w:p w14:paraId="79A2B7F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Signature</w:t>
      </w:r>
      <w:r>
        <w:rPr>
          <w:sz w:val="24"/>
          <w:szCs w:val="24"/>
        </w:rPr>
        <w:t xml:space="preserve"> </w:t>
      </w:r>
    </w:p>
    <w:p w14:paraId="7278C536" w14:textId="77777777" w:rsidR="008C5A4A" w:rsidRPr="00554F39" w:rsidRDefault="008C5A4A" w:rsidP="0007665C">
      <w:pPr>
        <w:jc w:val="both"/>
        <w:rPr>
          <w:sz w:val="20"/>
          <w:szCs w:val="20"/>
        </w:rPr>
      </w:pPr>
    </w:p>
    <w:p w14:paraId="1E32AF44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Date, place</w:t>
      </w:r>
      <w:r>
        <w:rPr>
          <w:sz w:val="24"/>
          <w:szCs w:val="24"/>
        </w:rPr>
        <w:t xml:space="preserve"> </w:t>
      </w:r>
    </w:p>
    <w:p w14:paraId="197A86EB" w14:textId="77777777" w:rsidR="008C5A4A" w:rsidRPr="00554F39" w:rsidRDefault="008C5A4A" w:rsidP="0007665C">
      <w:pPr>
        <w:jc w:val="both"/>
        <w:rPr>
          <w:sz w:val="20"/>
          <w:szCs w:val="20"/>
          <w:highlight w:val="lightGray"/>
        </w:rPr>
      </w:pPr>
    </w:p>
    <w:p w14:paraId="1A314A15" w14:textId="7280334B" w:rsidR="002B431B" w:rsidRPr="00554F39" w:rsidRDefault="008C5A4A" w:rsidP="00554F39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Contact details</w:t>
      </w:r>
      <w:r>
        <w:rPr>
          <w:sz w:val="24"/>
          <w:szCs w:val="24"/>
        </w:rPr>
        <w:t xml:space="preserve"> </w:t>
      </w:r>
    </w:p>
    <w:sectPr w:rsidR="002B431B" w:rsidRPr="00554F39" w:rsidSect="00D003C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9A849" w14:textId="77777777" w:rsidR="00D239B6" w:rsidRDefault="00D239B6" w:rsidP="00962158">
      <w:pPr>
        <w:spacing w:before="0"/>
      </w:pPr>
      <w:r>
        <w:separator/>
      </w:r>
    </w:p>
  </w:endnote>
  <w:endnote w:type="continuationSeparator" w:id="0">
    <w:p w14:paraId="4C8C0EAA" w14:textId="77777777" w:rsidR="00D239B6" w:rsidRDefault="00D239B6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F417D" w14:textId="2FD116E6" w:rsidR="00DB30F9" w:rsidRPr="0058320F" w:rsidRDefault="00DB30F9" w:rsidP="0058320F">
    <w:pPr>
      <w:pStyle w:val="Voettekst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8242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66F24" w14:textId="77777777" w:rsidR="00D239B6" w:rsidRDefault="00D239B6" w:rsidP="00962158">
      <w:pPr>
        <w:spacing w:before="0"/>
      </w:pPr>
      <w:r>
        <w:separator/>
      </w:r>
    </w:p>
  </w:footnote>
  <w:footnote w:type="continuationSeparator" w:id="0">
    <w:p w14:paraId="13398D95" w14:textId="77777777" w:rsidR="00D239B6" w:rsidRDefault="00D239B6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AF4E1" w14:textId="5FE12988" w:rsidR="00DB30F9" w:rsidRPr="006C42C5" w:rsidRDefault="00BB698D" w:rsidP="006C42C5">
    <w:pPr>
      <w:pStyle w:val="Koptekst"/>
      <w:tabs>
        <w:tab w:val="left" w:pos="6521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5C03215E" wp14:editId="794ECCB9">
              <wp:simplePos x="0" y="0"/>
              <wp:positionH relativeFrom="column">
                <wp:posOffset>-38735</wp:posOffset>
              </wp:positionH>
              <wp:positionV relativeFrom="paragraph">
                <wp:posOffset>-175895</wp:posOffset>
              </wp:positionV>
              <wp:extent cx="1193800" cy="895350"/>
              <wp:effectExtent l="0" t="0" r="25400" b="19050"/>
              <wp:wrapSquare wrapText="bothSides"/>
              <wp:docPr id="217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38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DC527" w14:textId="1F1F1329" w:rsidR="00BB698D" w:rsidRPr="00656444" w:rsidRDefault="00BB698D" w:rsidP="00656444">
                          <w:pPr>
                            <w:jc w:val="center"/>
                            <w:rPr>
                              <w:sz w:val="32"/>
                              <w:szCs w:val="32"/>
                              <w:lang w:val="nl-BE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Place your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5C03215E">
              <v:stroke joinstyle="miter"/>
              <v:path gradientshapeok="t" o:connecttype="rect"/>
            </v:shapetype>
            <v:shape id="Tekstvak 2" style="position:absolute;margin-left:-3.05pt;margin-top:-13.85pt;width:94pt;height:70.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">
              <v:textbox>
                <w:txbxContent>
                  <w:p w:rsidRPr="00656444" w:rsidR="00BB698D" w:rsidP="00656444" w:rsidRDefault="00BB698D" w14:paraId="1DDDC527" w14:textId="1F1F1329">
                    <w:pPr>
                      <w:jc w:val="center"/>
                      <w:rPr>
                        <w:sz w:val="32"/>
                        <w:szCs w:val="32"/>
                        <w:lang w:val="nl-BE"/>
                      </w:rPr>
                    </w:pPr>
                    <w:r>
                      <w:rPr>
                        <w:sz w:val="32"/>
                        <w:szCs w:val="32"/>
                      </w:rPr>
                      <w:t>Place your logo her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3B79" w:rsidRPr="00527A56">
      <w:rPr>
        <w:noProof/>
        <w:sz w:val="28"/>
        <w:szCs w:val="28"/>
        <w:lang w:val="fr-FR" w:eastAsia="fr-FR"/>
      </w:rPr>
      <w:drawing>
        <wp:anchor distT="0" distB="0" distL="114300" distR="114300" simplePos="0" relativeHeight="251658243" behindDoc="1" locked="0" layoutInCell="1" allowOverlap="1" wp14:anchorId="4AD90055" wp14:editId="7E283430">
          <wp:simplePos x="0" y="0"/>
          <wp:positionH relativeFrom="column">
            <wp:posOffset>5829300</wp:posOffset>
          </wp:positionH>
          <wp:positionV relativeFrom="paragraph">
            <wp:posOffset>-210820</wp:posOffset>
          </wp:positionV>
          <wp:extent cx="993140" cy="981075"/>
          <wp:effectExtent l="0" t="0" r="0" b="9525"/>
          <wp:wrapNone/>
          <wp:docPr id="157763242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3140" cy="981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2EE06" w14:textId="77777777" w:rsidR="00DB30F9" w:rsidRDefault="00BD15B3" w:rsidP="005957CB">
    <w:pPr>
      <w:pStyle w:val="Koptekst"/>
      <w:tabs>
        <w:tab w:val="clear" w:pos="4536"/>
        <w:tab w:val="clear" w:pos="9072"/>
      </w:tabs>
      <w:rPr>
        <w:b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val="fr-FR" w:eastAsia="fr-FR"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o:spid="_x0000_s1026" o:allowoverlap="f" strokecolor="#d9d9d9" strokeweight="1pt" from="3.85pt,300.7pt" to="31.9pt,300.7pt" w14:anchorId="2116F8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0079485D">
    <w:pPr>
      <w:pStyle w:val="Koptekst"/>
      <w:tabs>
        <w:tab w:val="clear" w:pos="4536"/>
        <w:tab w:val="clear" w:pos="9072"/>
        <w:tab w:val="left" w:pos="3630"/>
      </w:tabs>
      <w:rPr>
        <w:b/>
        <w:color w:val="2CAAE1"/>
        <w:sz w:val="12"/>
        <w:szCs w:val="12"/>
      </w:rPr>
    </w:pPr>
  </w:p>
  <w:p w14:paraId="15E50A30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0EC49D52" w14:textId="77777777" w:rsidR="00DB30F9" w:rsidRDefault="00DB30F9" w:rsidP="002C4211">
    <w:pPr>
      <w:pStyle w:val="Koptekst"/>
      <w:tabs>
        <w:tab w:val="clear" w:pos="4536"/>
        <w:tab w:val="clear" w:pos="9072"/>
        <w:tab w:val="left" w:pos="505"/>
      </w:tabs>
      <w:rPr>
        <w:b/>
        <w:color w:val="2CAAE1"/>
        <w:sz w:val="12"/>
        <w:szCs w:val="12"/>
      </w:rPr>
    </w:pPr>
  </w:p>
  <w:p w14:paraId="27D40A03" w14:textId="77777777" w:rsidR="00DB30F9" w:rsidRDefault="00DB30F9" w:rsidP="00AE3B3D">
    <w:pPr>
      <w:pStyle w:val="Koptekst"/>
      <w:tabs>
        <w:tab w:val="left" w:pos="6521"/>
      </w:tabs>
      <w:ind w:left="360"/>
      <w:rPr>
        <w:b/>
        <w:color w:val="2CAAE1"/>
        <w:sz w:val="12"/>
        <w:szCs w:val="12"/>
      </w:rPr>
    </w:pPr>
  </w:p>
  <w:p w14:paraId="0C90E9EA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2E6A5ACD" w14:textId="77777777" w:rsidR="00DB30F9" w:rsidRDefault="00DB30F9" w:rsidP="0044588A">
    <w:pPr>
      <w:pStyle w:val="Koptekst"/>
      <w:tabs>
        <w:tab w:val="left" w:pos="6521"/>
      </w:tabs>
      <w:jc w:val="right"/>
      <w:rPr>
        <w:b/>
        <w:color w:val="2CAAE1"/>
        <w:sz w:val="12"/>
        <w:szCs w:val="12"/>
      </w:rPr>
    </w:pPr>
  </w:p>
  <w:p w14:paraId="412A2511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08DCD8AB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1B70C348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50006C9C" w14:textId="77777777" w:rsidR="00DB30F9" w:rsidRDefault="00DB30F9" w:rsidP="00843EFE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3B537324" w14:textId="77777777" w:rsidR="00DB30F9" w:rsidRDefault="00684874" w:rsidP="00732EBD">
    <w:pPr>
      <w:pStyle w:val="Koptekst"/>
      <w:tabs>
        <w:tab w:val="left" w:pos="6521"/>
      </w:tabs>
      <w:spacing w:after="60" w:line="276" w:lineRule="auto"/>
      <w:rPr>
        <w:b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val="fr-FR" w:eastAsia="fr-FR"/>
      </w:rPr>
      <mc:AlternateContent>
        <mc:Choice Requires="wps">
          <w:drawing>
            <wp:anchor distT="45720" distB="45720" distL="0" distR="0" simplePos="0" relativeHeight="251658241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980587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terreg</w:t>
                          </w: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Baltic Sea Region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br/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Managing Authority/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proofErr w:type="spellStart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</w:t>
                          </w:r>
                          <w:proofErr w:type="spellEnd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1C6BA2A0">
              <v:stroke joinstyle="miter"/>
              <v:path gradientshapeok="t" o:connecttype="rect"/>
            </v:shapetype>
            <v:shape id="Textfeld 2" style="position:absolute;margin-left:90.5pt;margin-top:324.85pt;width:203.5pt;height:92.4pt;z-index:-251658239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">
              <v:textbox>
                <w:txbxContent>
                  <w:p w:rsidRPr="00980587" w:rsidR="00EA2F3F" w:rsidP="00EA2F3F" w:rsidRDefault="00EA2F3F" w14:paraId="61D57B61" w14:textId="77777777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terreg</w:t>
                    </w: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 xml:space="preserve"> 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Baltic Sea Region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br/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Managing Authority/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t xml:space="preserve"> </w:t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Joint Secretariat</w:t>
                    </w:r>
                  </w:p>
                  <w:p w:rsidRPr="00732EBD" w:rsidR="00EA2F3F" w:rsidP="00EA2F3F" w:rsidRDefault="00EA2F3F" w14:paraId="55EB1FCA" w14:textId="77777777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:rsidRPr="00732EBD" w:rsidR="00EA2F3F" w:rsidP="00EA2F3F" w:rsidRDefault="00EA2F3F" w14:paraId="382F6346" w14:textId="77777777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:rsidRPr="00BD15B3" w:rsidR="00EA2F3F" w:rsidP="00EA2F3F" w:rsidRDefault="00EA2F3F" w14:paraId="0D003492" w14:textId="77777777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6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7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322441">
    <w:abstractNumId w:val="6"/>
  </w:num>
  <w:num w:numId="2" w16cid:durableId="1751198099">
    <w:abstractNumId w:val="5"/>
  </w:num>
  <w:num w:numId="3" w16cid:durableId="1465849199">
    <w:abstractNumId w:val="3"/>
  </w:num>
  <w:num w:numId="4" w16cid:durableId="1797605367">
    <w:abstractNumId w:val="7"/>
  </w:num>
  <w:num w:numId="5" w16cid:durableId="148179649">
    <w:abstractNumId w:val="2"/>
  </w:num>
  <w:num w:numId="6" w16cid:durableId="1229027017">
    <w:abstractNumId w:val="4"/>
  </w:num>
  <w:num w:numId="7" w16cid:durableId="102842201">
    <w:abstractNumId w:val="0"/>
  </w:num>
  <w:num w:numId="8" w16cid:durableId="1614676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12847"/>
    <w:rsid w:val="000164CC"/>
    <w:rsid w:val="00017CCE"/>
    <w:rsid w:val="00025E6D"/>
    <w:rsid w:val="00054FC4"/>
    <w:rsid w:val="00057E9F"/>
    <w:rsid w:val="00061E03"/>
    <w:rsid w:val="0007047B"/>
    <w:rsid w:val="0007665C"/>
    <w:rsid w:val="000A09EB"/>
    <w:rsid w:val="000B3961"/>
    <w:rsid w:val="000C19E3"/>
    <w:rsid w:val="000F7A83"/>
    <w:rsid w:val="00113ECC"/>
    <w:rsid w:val="0013090A"/>
    <w:rsid w:val="001334D2"/>
    <w:rsid w:val="001520DB"/>
    <w:rsid w:val="0015561B"/>
    <w:rsid w:val="00170171"/>
    <w:rsid w:val="0018554F"/>
    <w:rsid w:val="00190C4F"/>
    <w:rsid w:val="00195F26"/>
    <w:rsid w:val="001A073C"/>
    <w:rsid w:val="001A2418"/>
    <w:rsid w:val="001A3B79"/>
    <w:rsid w:val="001C6ECB"/>
    <w:rsid w:val="001D741A"/>
    <w:rsid w:val="001D7AD2"/>
    <w:rsid w:val="001E7D00"/>
    <w:rsid w:val="002056AE"/>
    <w:rsid w:val="00225DBD"/>
    <w:rsid w:val="002349F8"/>
    <w:rsid w:val="00240E25"/>
    <w:rsid w:val="00242148"/>
    <w:rsid w:val="002476FE"/>
    <w:rsid w:val="00256B8B"/>
    <w:rsid w:val="00266FC7"/>
    <w:rsid w:val="002907A4"/>
    <w:rsid w:val="002B431B"/>
    <w:rsid w:val="002C4211"/>
    <w:rsid w:val="002D09DB"/>
    <w:rsid w:val="003052CC"/>
    <w:rsid w:val="00310F84"/>
    <w:rsid w:val="00312EB4"/>
    <w:rsid w:val="003158C4"/>
    <w:rsid w:val="003515D8"/>
    <w:rsid w:val="0036312F"/>
    <w:rsid w:val="00390E67"/>
    <w:rsid w:val="003A5DDF"/>
    <w:rsid w:val="003B1428"/>
    <w:rsid w:val="003B649C"/>
    <w:rsid w:val="003D0115"/>
    <w:rsid w:val="003E48F5"/>
    <w:rsid w:val="003E784F"/>
    <w:rsid w:val="0041361F"/>
    <w:rsid w:val="00426DF1"/>
    <w:rsid w:val="0044588A"/>
    <w:rsid w:val="00450595"/>
    <w:rsid w:val="00492F9E"/>
    <w:rsid w:val="004A1833"/>
    <w:rsid w:val="004A28C8"/>
    <w:rsid w:val="004D44E5"/>
    <w:rsid w:val="004E764A"/>
    <w:rsid w:val="004F0DF8"/>
    <w:rsid w:val="005011BF"/>
    <w:rsid w:val="00513C71"/>
    <w:rsid w:val="00525C0C"/>
    <w:rsid w:val="00533B46"/>
    <w:rsid w:val="00542B1D"/>
    <w:rsid w:val="00554F39"/>
    <w:rsid w:val="005573C4"/>
    <w:rsid w:val="00563AD3"/>
    <w:rsid w:val="0058320F"/>
    <w:rsid w:val="00587E1F"/>
    <w:rsid w:val="005957CB"/>
    <w:rsid w:val="005A490A"/>
    <w:rsid w:val="005B4FA5"/>
    <w:rsid w:val="005B63B8"/>
    <w:rsid w:val="005C71E5"/>
    <w:rsid w:val="005C7347"/>
    <w:rsid w:val="005D7E60"/>
    <w:rsid w:val="005E3416"/>
    <w:rsid w:val="005E625E"/>
    <w:rsid w:val="005F05A8"/>
    <w:rsid w:val="00606F60"/>
    <w:rsid w:val="00610352"/>
    <w:rsid w:val="00610CEE"/>
    <w:rsid w:val="006139D9"/>
    <w:rsid w:val="00621B70"/>
    <w:rsid w:val="006447CE"/>
    <w:rsid w:val="00647166"/>
    <w:rsid w:val="00656444"/>
    <w:rsid w:val="006719C6"/>
    <w:rsid w:val="00684874"/>
    <w:rsid w:val="00692506"/>
    <w:rsid w:val="006B2E2A"/>
    <w:rsid w:val="006C42C5"/>
    <w:rsid w:val="006F449D"/>
    <w:rsid w:val="00717357"/>
    <w:rsid w:val="00732EBD"/>
    <w:rsid w:val="00740902"/>
    <w:rsid w:val="00744E1D"/>
    <w:rsid w:val="00756A9B"/>
    <w:rsid w:val="00757427"/>
    <w:rsid w:val="00765630"/>
    <w:rsid w:val="00773CCA"/>
    <w:rsid w:val="00784B10"/>
    <w:rsid w:val="00792DB1"/>
    <w:rsid w:val="0079485D"/>
    <w:rsid w:val="007971FF"/>
    <w:rsid w:val="007A6C49"/>
    <w:rsid w:val="007A6D4B"/>
    <w:rsid w:val="007A794E"/>
    <w:rsid w:val="007B513B"/>
    <w:rsid w:val="007B68F9"/>
    <w:rsid w:val="007C06ED"/>
    <w:rsid w:val="007D1181"/>
    <w:rsid w:val="007D4EBC"/>
    <w:rsid w:val="007E4199"/>
    <w:rsid w:val="007F1458"/>
    <w:rsid w:val="00833445"/>
    <w:rsid w:val="00843EFE"/>
    <w:rsid w:val="00851379"/>
    <w:rsid w:val="00853431"/>
    <w:rsid w:val="00857EAF"/>
    <w:rsid w:val="00873FED"/>
    <w:rsid w:val="0087403D"/>
    <w:rsid w:val="00877A3A"/>
    <w:rsid w:val="00894860"/>
    <w:rsid w:val="008A115B"/>
    <w:rsid w:val="008C5A4A"/>
    <w:rsid w:val="009341CB"/>
    <w:rsid w:val="00937882"/>
    <w:rsid w:val="009413F9"/>
    <w:rsid w:val="00954548"/>
    <w:rsid w:val="0096130F"/>
    <w:rsid w:val="00962158"/>
    <w:rsid w:val="00980587"/>
    <w:rsid w:val="009A4A47"/>
    <w:rsid w:val="009C08D4"/>
    <w:rsid w:val="009F17BD"/>
    <w:rsid w:val="009F2BCA"/>
    <w:rsid w:val="009F4063"/>
    <w:rsid w:val="00A01FF6"/>
    <w:rsid w:val="00A02E50"/>
    <w:rsid w:val="00A137CC"/>
    <w:rsid w:val="00A3025A"/>
    <w:rsid w:val="00A41317"/>
    <w:rsid w:val="00A54CBF"/>
    <w:rsid w:val="00A607F5"/>
    <w:rsid w:val="00A61C14"/>
    <w:rsid w:val="00A8447D"/>
    <w:rsid w:val="00A970FC"/>
    <w:rsid w:val="00AD443F"/>
    <w:rsid w:val="00AE3B3D"/>
    <w:rsid w:val="00AE3FB0"/>
    <w:rsid w:val="00AE4762"/>
    <w:rsid w:val="00AF6472"/>
    <w:rsid w:val="00B33C2C"/>
    <w:rsid w:val="00B62229"/>
    <w:rsid w:val="00B62357"/>
    <w:rsid w:val="00B662B1"/>
    <w:rsid w:val="00B70772"/>
    <w:rsid w:val="00B7600F"/>
    <w:rsid w:val="00B7685C"/>
    <w:rsid w:val="00B85640"/>
    <w:rsid w:val="00BB698D"/>
    <w:rsid w:val="00BB7B0A"/>
    <w:rsid w:val="00BC77EC"/>
    <w:rsid w:val="00BD15B3"/>
    <w:rsid w:val="00BD27F2"/>
    <w:rsid w:val="00BD7CAD"/>
    <w:rsid w:val="00C47DB2"/>
    <w:rsid w:val="00C5348A"/>
    <w:rsid w:val="00C703AC"/>
    <w:rsid w:val="00C73DB6"/>
    <w:rsid w:val="00C776D9"/>
    <w:rsid w:val="00C82EDB"/>
    <w:rsid w:val="00C847E3"/>
    <w:rsid w:val="00C96625"/>
    <w:rsid w:val="00CA274B"/>
    <w:rsid w:val="00CA5134"/>
    <w:rsid w:val="00CB3AFE"/>
    <w:rsid w:val="00CC3F2B"/>
    <w:rsid w:val="00CE7D1D"/>
    <w:rsid w:val="00CF40A0"/>
    <w:rsid w:val="00CF5634"/>
    <w:rsid w:val="00D003CE"/>
    <w:rsid w:val="00D12C05"/>
    <w:rsid w:val="00D210EE"/>
    <w:rsid w:val="00D239B6"/>
    <w:rsid w:val="00D3396E"/>
    <w:rsid w:val="00D4135D"/>
    <w:rsid w:val="00D42DB6"/>
    <w:rsid w:val="00D4612F"/>
    <w:rsid w:val="00D611C6"/>
    <w:rsid w:val="00D90AF2"/>
    <w:rsid w:val="00DB1F37"/>
    <w:rsid w:val="00DB2103"/>
    <w:rsid w:val="00DB30F9"/>
    <w:rsid w:val="00DD6606"/>
    <w:rsid w:val="00DF522C"/>
    <w:rsid w:val="00E04F19"/>
    <w:rsid w:val="00E126AF"/>
    <w:rsid w:val="00E127D0"/>
    <w:rsid w:val="00E13347"/>
    <w:rsid w:val="00E2201A"/>
    <w:rsid w:val="00E23340"/>
    <w:rsid w:val="00E24568"/>
    <w:rsid w:val="00E265A0"/>
    <w:rsid w:val="00E31D76"/>
    <w:rsid w:val="00E33E5F"/>
    <w:rsid w:val="00E37CEE"/>
    <w:rsid w:val="00E83C0D"/>
    <w:rsid w:val="00E87D9E"/>
    <w:rsid w:val="00E94394"/>
    <w:rsid w:val="00EA2F3F"/>
    <w:rsid w:val="00EA3189"/>
    <w:rsid w:val="00EA5813"/>
    <w:rsid w:val="00EB4D44"/>
    <w:rsid w:val="00EB75E7"/>
    <w:rsid w:val="00ED20CC"/>
    <w:rsid w:val="00ED27FC"/>
    <w:rsid w:val="00ED70B8"/>
    <w:rsid w:val="00EE003B"/>
    <w:rsid w:val="00EE306B"/>
    <w:rsid w:val="00EF3FD1"/>
    <w:rsid w:val="00F34DAA"/>
    <w:rsid w:val="00F43A0D"/>
    <w:rsid w:val="00F44D26"/>
    <w:rsid w:val="00F5290F"/>
    <w:rsid w:val="00F639B0"/>
    <w:rsid w:val="00F82CBD"/>
    <w:rsid w:val="00FB31FF"/>
    <w:rsid w:val="00FB4A8E"/>
    <w:rsid w:val="00FC05AB"/>
    <w:rsid w:val="00FC60E2"/>
    <w:rsid w:val="00FD158D"/>
    <w:rsid w:val="0262065B"/>
    <w:rsid w:val="062A69D6"/>
    <w:rsid w:val="074A77D8"/>
    <w:rsid w:val="118F0DB2"/>
    <w:rsid w:val="11A684F1"/>
    <w:rsid w:val="122EC742"/>
    <w:rsid w:val="1311426E"/>
    <w:rsid w:val="140A9347"/>
    <w:rsid w:val="1488A28B"/>
    <w:rsid w:val="19BD75FB"/>
    <w:rsid w:val="1AF061FE"/>
    <w:rsid w:val="22EE5299"/>
    <w:rsid w:val="230FA7C3"/>
    <w:rsid w:val="234955C3"/>
    <w:rsid w:val="242B5237"/>
    <w:rsid w:val="24A3AA38"/>
    <w:rsid w:val="2A47E2F0"/>
    <w:rsid w:val="2CDE1696"/>
    <w:rsid w:val="30218207"/>
    <w:rsid w:val="310F4014"/>
    <w:rsid w:val="32D67F16"/>
    <w:rsid w:val="37BA51E0"/>
    <w:rsid w:val="37FC35F0"/>
    <w:rsid w:val="3ABE03F7"/>
    <w:rsid w:val="42F3E597"/>
    <w:rsid w:val="4AAB803A"/>
    <w:rsid w:val="4AF6DF96"/>
    <w:rsid w:val="4BC4E04F"/>
    <w:rsid w:val="4E32AA00"/>
    <w:rsid w:val="506F3684"/>
    <w:rsid w:val="512CBF23"/>
    <w:rsid w:val="526DEE41"/>
    <w:rsid w:val="57AA6431"/>
    <w:rsid w:val="58E39020"/>
    <w:rsid w:val="5AEBB940"/>
    <w:rsid w:val="5B93C0FB"/>
    <w:rsid w:val="5E998218"/>
    <w:rsid w:val="5EA3C3C4"/>
    <w:rsid w:val="6114C319"/>
    <w:rsid w:val="6535FC8B"/>
    <w:rsid w:val="6A1F17EA"/>
    <w:rsid w:val="6DDB80C1"/>
    <w:rsid w:val="6FD3DC67"/>
    <w:rsid w:val="73724429"/>
    <w:rsid w:val="7494382F"/>
    <w:rsid w:val="761081E1"/>
    <w:rsid w:val="77159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B16876"/>
  <w15:docId w15:val="{F0A6DE4A-1E62-4944-B193-AC0790A7E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rsid w:val="00873FED"/>
    <w:pPr>
      <w:spacing w:before="80"/>
    </w:pPr>
    <w:rPr>
      <w:sz w:val="22"/>
      <w:szCs w:val="22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rsid w:val="000A09EB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6215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KoptekstChar">
    <w:name w:val="Koptekst Char"/>
    <w:basedOn w:val="Standaardalinea-lettertype"/>
    <w:link w:val="Koptekst"/>
    <w:uiPriority w:val="99"/>
    <w:rsid w:val="00962158"/>
  </w:style>
  <w:style w:type="paragraph" w:styleId="Voettekst">
    <w:name w:val="footer"/>
    <w:basedOn w:val="Standaard"/>
    <w:link w:val="Voettekst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962158"/>
  </w:style>
  <w:style w:type="character" w:styleId="Hyperlink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Standaard"/>
    <w:link w:val="StandardTextZchn"/>
    <w:qFormat/>
    <w:rsid w:val="00C776D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Lijstalinea">
    <w:name w:val="List Paragraph"/>
    <w:basedOn w:val="Standaard"/>
    <w:link w:val="LijstalineaChar"/>
    <w:uiPriority w:val="34"/>
    <w:qFormat/>
    <w:rsid w:val="00833445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Lijstalinea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LijstalineaChar">
    <w:name w:val="Lijstalinea Char"/>
    <w:basedOn w:val="Standaardalinea-lettertype"/>
    <w:link w:val="Lijstalinea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Standaard"/>
    <w:link w:val="CompanynameZchn"/>
    <w:qFormat/>
    <w:rsid w:val="005D7E60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evisie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79485D"/>
  </w:style>
  <w:style w:type="paragraph" w:styleId="Inhopg2">
    <w:name w:val="toc 2"/>
    <w:basedOn w:val="Standaard"/>
    <w:next w:val="Standaard"/>
    <w:autoRedefine/>
    <w:uiPriority w:val="39"/>
    <w:unhideWhenUsed/>
    <w:rsid w:val="0079485D"/>
    <w:pPr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rsid w:val="0079485D"/>
    <w:pPr>
      <w:ind w:left="440"/>
    </w:pPr>
  </w:style>
  <w:style w:type="paragraph" w:styleId="Inhopg4">
    <w:name w:val="toc 4"/>
    <w:basedOn w:val="Standaard"/>
    <w:next w:val="Standaard"/>
    <w:autoRedefine/>
    <w:uiPriority w:val="39"/>
    <w:unhideWhenUsed/>
    <w:rsid w:val="0079485D"/>
    <w:pPr>
      <w:ind w:left="660"/>
    </w:pPr>
  </w:style>
  <w:style w:type="paragraph" w:styleId="Inhopg5">
    <w:name w:val="toc 5"/>
    <w:basedOn w:val="Standaard"/>
    <w:next w:val="Standaard"/>
    <w:autoRedefine/>
    <w:uiPriority w:val="39"/>
    <w:unhideWhenUsed/>
    <w:rsid w:val="0079485D"/>
    <w:pPr>
      <w:ind w:left="880"/>
    </w:pPr>
  </w:style>
  <w:style w:type="paragraph" w:styleId="Inhopg6">
    <w:name w:val="toc 6"/>
    <w:basedOn w:val="Standaard"/>
    <w:next w:val="Standaard"/>
    <w:autoRedefine/>
    <w:uiPriority w:val="39"/>
    <w:unhideWhenUsed/>
    <w:rsid w:val="0079485D"/>
    <w:pPr>
      <w:ind w:left="1100"/>
    </w:pPr>
  </w:style>
  <w:style w:type="paragraph" w:styleId="Inhopg7">
    <w:name w:val="toc 7"/>
    <w:basedOn w:val="Standaard"/>
    <w:next w:val="Standaard"/>
    <w:autoRedefine/>
    <w:uiPriority w:val="39"/>
    <w:unhideWhenUsed/>
    <w:rsid w:val="0079485D"/>
    <w:pPr>
      <w:ind w:left="1320"/>
    </w:pPr>
  </w:style>
  <w:style w:type="paragraph" w:styleId="Inhopg8">
    <w:name w:val="toc 8"/>
    <w:basedOn w:val="Standaard"/>
    <w:next w:val="Standaard"/>
    <w:autoRedefine/>
    <w:uiPriority w:val="39"/>
    <w:unhideWhenUsed/>
    <w:rsid w:val="0079485D"/>
    <w:pPr>
      <w:ind w:left="1540"/>
    </w:pPr>
  </w:style>
  <w:style w:type="paragraph" w:styleId="Inhopg9">
    <w:name w:val="toc 9"/>
    <w:basedOn w:val="Standaard"/>
    <w:next w:val="Standaard"/>
    <w:autoRedefine/>
    <w:uiPriority w:val="39"/>
    <w:unhideWhenUsed/>
    <w:rsid w:val="0079485D"/>
    <w:pPr>
      <w:ind w:left="1760"/>
    </w:pPr>
  </w:style>
  <w:style w:type="table" w:styleId="Tabelraster">
    <w:name w:val="Table Grid"/>
    <w:basedOn w:val="Standaardtabe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E33E5F"/>
    <w:rPr>
      <w:color w:val="808080"/>
    </w:rPr>
  </w:style>
  <w:style w:type="paragraph" w:styleId="Titel">
    <w:name w:val="Title"/>
    <w:basedOn w:val="Standaard"/>
    <w:next w:val="Standaard"/>
    <w:link w:val="TitelChar"/>
    <w:uiPriority w:val="10"/>
    <w:qFormat/>
    <w:rsid w:val="00C776D9"/>
    <w:pPr>
      <w:adjustRightInd w:val="0"/>
      <w:snapToGrid w:val="0"/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elChar">
    <w:name w:val="Titel Char"/>
    <w:basedOn w:val="Standaardalinea-lettertype"/>
    <w:link w:val="Titel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Lijsttabel1licht-Accent5">
    <w:name w:val="List Table 1 Light Accent 5"/>
    <w:basedOn w:val="Standaardtabe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Onopgemaaktetabel2">
    <w:name w:val="Plain Table 2"/>
    <w:aliases w:val="IBSR Base"/>
    <w:basedOn w:val="Standaardtabe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Lijsttabel2-Accent5">
    <w:name w:val="List Table 2 Accent 5"/>
    <w:basedOn w:val="Standaardtabe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Lijsttabel4-Accent5">
    <w:name w:val="List Table 4 Accent 5"/>
    <w:basedOn w:val="Standaardtabe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Verwijzingopmerking">
    <w:name w:val="annotation reference"/>
    <w:basedOn w:val="Standaardalinea-lettertype"/>
    <w:uiPriority w:val="99"/>
    <w:semiHidden/>
    <w:unhideWhenUsed/>
    <w:rsid w:val="00EE003B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E003B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E003B"/>
    <w:rPr>
      <w:lang w:val="en-GB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E003B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E003B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d82b7b7-bc9f-4c41-8592-9bb98e2150a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5AFAB4819E24480583E705AA4E565" ma:contentTypeVersion="17" ma:contentTypeDescription="Create a new document." ma:contentTypeScope="" ma:versionID="9fb26602b37a3860feeea9ac4c6dd42a">
  <xsd:schema xmlns:xsd="http://www.w3.org/2001/XMLSchema" xmlns:xs="http://www.w3.org/2001/XMLSchema" xmlns:p="http://schemas.microsoft.com/office/2006/metadata/properties" xmlns:ns2="5d82b7b7-bc9f-4c41-8592-9bb98e2150a7" xmlns:ns3="40896aab-6ff0-4003-aa3e-f197a822ef30" targetNamespace="http://schemas.microsoft.com/office/2006/metadata/properties" ma:root="true" ma:fieldsID="d586bfd8f159a1d5eaa16bdbd8963422" ns2:_="" ns3:_="">
    <xsd:import namespace="5d82b7b7-bc9f-4c41-8592-9bb98e2150a7"/>
    <xsd:import namespace="40896aab-6ff0-4003-aa3e-f197a822e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2b7b7-bc9f-4c41-8592-9bb98e215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f80089c-2ddf-4c5d-a009-f768e38e2b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96aab-6ff0-4003-aa3e-f197a822e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7C3F1-6546-490B-8C02-231AEE585FE3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5d82b7b7-bc9f-4c41-8592-9bb98e2150a7"/>
    <ds:schemaRef ds:uri="40896aab-6ff0-4003-aa3e-f197a822ef30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C3047C4-59B1-43AF-87A6-C66C77240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2b7b7-bc9f-4c41-8592-9bb98e2150a7"/>
    <ds:schemaRef ds:uri="40896aab-6ff0-4003-aa3e-f197a822e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57167-5DAA-464A-94DB-A6A560C50A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1CB7AE-F42C-418E-96CE-EE6E740A6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.dotx</Template>
  <TotalTime>0</TotalTime>
  <Pages>2</Pages>
  <Words>325</Words>
  <Characters>1793</Characters>
  <Application>Microsoft Office Word</Application>
  <DocSecurity>0</DocSecurity>
  <Lines>14</Lines>
  <Paragraphs>4</Paragraphs>
  <ScaleCrop>false</ScaleCrop>
  <Company>Microsoft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osova, Elena</dc:creator>
  <cp:keywords/>
  <cp:lastModifiedBy>Delva Julio</cp:lastModifiedBy>
  <cp:revision>6</cp:revision>
  <cp:lastPrinted>2021-08-30T13:05:00Z</cp:lastPrinted>
  <dcterms:created xsi:type="dcterms:W3CDTF">2026-04-30T08:52:00Z</dcterms:created>
  <dcterms:modified xsi:type="dcterms:W3CDTF">2026-05-0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5AFAB4819E24480583E705AA4E565</vt:lpwstr>
  </property>
  <property fmtid="{D5CDD505-2E9C-101B-9397-08002B2CF9AE}" pid="3" name="MediaServiceImageTags">
    <vt:lpwstr/>
  </property>
</Properties>
</file>